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01F146" w14:textId="77777777" w:rsidR="0047753B" w:rsidRDefault="0047753B">
      <w:bookmarkStart w:id="0" w:name="_GoBack"/>
      <w:bookmarkEnd w:id="0"/>
    </w:p>
    <w:p w14:paraId="054D35CB" w14:textId="78F3B14F" w:rsidR="00FF5E6F" w:rsidRPr="00156B80" w:rsidRDefault="00F830FB" w:rsidP="00C80C2C">
      <w:pPr>
        <w:pStyle w:val="Title1"/>
        <w:spacing w:before="360"/>
      </w:pPr>
      <w:bookmarkStart w:id="1" w:name="OLE_LINK1"/>
      <w:bookmarkStart w:id="2" w:name="OLE_LINK2"/>
      <w:r>
        <w:rPr>
          <w:caps w:val="0"/>
        </w:rPr>
        <w:t>Title of Paper</w:t>
      </w:r>
    </w:p>
    <w:bookmarkEnd w:id="1"/>
    <w:bookmarkEnd w:id="2"/>
    <w:p w14:paraId="7E155A13" w14:textId="3B9D9E26" w:rsidR="00FF5E6F" w:rsidRPr="00156B80" w:rsidRDefault="00FF5E6F" w:rsidP="00FF5E6F">
      <w:pPr>
        <w:pStyle w:val="Author"/>
      </w:pPr>
      <w:r w:rsidRPr="00156B80">
        <w:t>First Author</w:t>
      </w:r>
      <w:r w:rsidRPr="00156B80">
        <w:rPr>
          <w:b w:val="0"/>
          <w:vertAlign w:val="superscript"/>
        </w:rPr>
        <w:t>1</w:t>
      </w:r>
      <w:r w:rsidRPr="00156B80">
        <w:t>, Second Author</w:t>
      </w:r>
      <w:r w:rsidRPr="00156B80">
        <w:rPr>
          <w:b w:val="0"/>
          <w:vertAlign w:val="superscript"/>
        </w:rPr>
        <w:t>2</w:t>
      </w:r>
      <w:r w:rsidRPr="00156B80">
        <w:t>, and Third Author</w:t>
      </w:r>
      <w:r w:rsidRPr="00156B80">
        <w:rPr>
          <w:b w:val="0"/>
          <w:vertAlign w:val="superscript"/>
        </w:rPr>
        <w:t>2</w:t>
      </w:r>
    </w:p>
    <w:p w14:paraId="142D86FD" w14:textId="51A57CEB" w:rsidR="00FF5E6F" w:rsidRDefault="00FF5E6F" w:rsidP="001A2DC0">
      <w:pPr>
        <w:pStyle w:val="Affiliation"/>
        <w:spacing w:before="120" w:after="120"/>
        <w:rPr>
          <w:szCs w:val="22"/>
        </w:rPr>
      </w:pPr>
      <w:r w:rsidRPr="00156B80">
        <w:rPr>
          <w:vertAlign w:val="superscript"/>
        </w:rPr>
        <w:t xml:space="preserve">1 </w:t>
      </w:r>
      <w:r w:rsidRPr="00156B80">
        <w:rPr>
          <w:szCs w:val="22"/>
        </w:rPr>
        <w:t>Affiliation of first author</w:t>
      </w:r>
      <w:r w:rsidRPr="00156B80">
        <w:br/>
      </w:r>
      <w:r w:rsidRPr="00156B80">
        <w:rPr>
          <w:vertAlign w:val="superscript"/>
        </w:rPr>
        <w:t>2</w:t>
      </w:r>
      <w:r w:rsidRPr="00156B80">
        <w:rPr>
          <w:szCs w:val="22"/>
        </w:rPr>
        <w:t xml:space="preserve"> Affiliation of second (and third) author</w:t>
      </w:r>
    </w:p>
    <w:p w14:paraId="31A04398" w14:textId="77777777" w:rsidR="00FF5E6F" w:rsidRPr="00156B80" w:rsidRDefault="00FF5E6F" w:rsidP="001A2DC0">
      <w:pPr>
        <w:pStyle w:val="Affiliation"/>
        <w:spacing w:before="120" w:after="120"/>
        <w:rPr>
          <w:szCs w:val="22"/>
        </w:rPr>
      </w:pPr>
      <w:r w:rsidRPr="00156B80">
        <w:t xml:space="preserve">e-mail: </w:t>
      </w:r>
    </w:p>
    <w:p w14:paraId="6C4DF416" w14:textId="77777777" w:rsidR="00FF5E6F" w:rsidRDefault="00FF5E6F" w:rsidP="00FF5E6F">
      <w:pPr>
        <w:pStyle w:val="Affiliation"/>
        <w:rPr>
          <w:szCs w:val="22"/>
        </w:rPr>
      </w:pPr>
    </w:p>
    <w:p w14:paraId="0599CFFB" w14:textId="18FFA868" w:rsidR="00FF5E6F" w:rsidRDefault="00FF5E6F" w:rsidP="00FF5E6F">
      <w:pPr>
        <w:pBdr>
          <w:bottom w:val="single" w:sz="4" w:space="1" w:color="auto"/>
        </w:pBdr>
        <w:rPr>
          <w:rFonts w:eastAsia="Calibri"/>
          <w:lang w:eastAsia="en-US"/>
        </w:rPr>
      </w:pPr>
      <w:r w:rsidRPr="00156B80">
        <w:rPr>
          <w:rFonts w:eastAsia="Calibri"/>
          <w:b/>
          <w:lang w:eastAsia="en-US"/>
        </w:rPr>
        <w:t>Keywords:</w:t>
      </w:r>
      <w:r w:rsidRPr="00156B80">
        <w:rPr>
          <w:rFonts w:eastAsia="Calibri"/>
          <w:lang w:eastAsia="en-US"/>
        </w:rPr>
        <w:t xml:space="preserve"> </w:t>
      </w:r>
      <w:r w:rsidR="00643BF5">
        <w:rPr>
          <w:rFonts w:eastAsia="Calibri"/>
          <w:lang w:eastAsia="en-US"/>
        </w:rPr>
        <w:t>K</w:t>
      </w:r>
      <w:r>
        <w:rPr>
          <w:rFonts w:eastAsia="Calibri"/>
          <w:lang w:eastAsia="en-US"/>
        </w:rPr>
        <w:t>eyword1, …., keyword9</w:t>
      </w:r>
    </w:p>
    <w:p w14:paraId="574816B2" w14:textId="77777777" w:rsidR="00916328" w:rsidRPr="00156B80" w:rsidRDefault="00916328" w:rsidP="00FF5E6F">
      <w:pPr>
        <w:pBdr>
          <w:bottom w:val="single" w:sz="4" w:space="1" w:color="auto"/>
        </w:pBdr>
        <w:rPr>
          <w:rFonts w:eastAsia="Calibri"/>
          <w:lang w:eastAsia="en-US"/>
        </w:rPr>
      </w:pPr>
    </w:p>
    <w:p w14:paraId="57121104" w14:textId="77777777" w:rsidR="00FF5E6F" w:rsidRDefault="00FF5E6F" w:rsidP="00916328">
      <w:pPr>
        <w:spacing w:after="120" w:line="276" w:lineRule="auto"/>
        <w:jc w:val="both"/>
        <w:rPr>
          <w:rFonts w:eastAsia="Calibri"/>
          <w:b/>
          <w:lang w:eastAsia="en-US"/>
        </w:rPr>
      </w:pPr>
    </w:p>
    <w:p w14:paraId="6B23AF47" w14:textId="77777777" w:rsidR="00FF5E6F" w:rsidRDefault="00FF5E6F" w:rsidP="00916328">
      <w:pPr>
        <w:spacing w:after="120" w:line="276" w:lineRule="auto"/>
        <w:jc w:val="both"/>
        <w:rPr>
          <w:rFonts w:eastAsia="Calibri"/>
          <w:b/>
          <w:lang w:eastAsia="en-US"/>
        </w:rPr>
      </w:pPr>
      <w:r w:rsidRPr="00156B80">
        <w:rPr>
          <w:rFonts w:eastAsia="Calibri"/>
          <w:b/>
          <w:lang w:eastAsia="en-US"/>
        </w:rPr>
        <w:t>Abstract</w:t>
      </w:r>
    </w:p>
    <w:p w14:paraId="5308150D" w14:textId="77777777" w:rsidR="00FF5E6F" w:rsidRPr="00BE0EFA" w:rsidRDefault="00FF5E6F" w:rsidP="00F830FB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BE0EFA">
        <w:rPr>
          <w:rFonts w:eastAsia="Calibri"/>
          <w:bCs/>
          <w:lang w:eastAsia="en-US"/>
        </w:rPr>
        <w:t>(Font Time New Roman, size 12</w:t>
      </w:r>
      <w:r>
        <w:rPr>
          <w:rFonts w:eastAsia="Calibri"/>
          <w:bCs/>
          <w:lang w:eastAsia="en-US"/>
        </w:rPr>
        <w:t>, about 500 words = one A4 page</w:t>
      </w:r>
      <w:r w:rsidRPr="00BE0EFA">
        <w:rPr>
          <w:rFonts w:eastAsia="Calibri"/>
          <w:bCs/>
          <w:lang w:eastAsia="en-US"/>
        </w:rPr>
        <w:t>)</w:t>
      </w:r>
    </w:p>
    <w:p w14:paraId="0AE69FB7" w14:textId="77777777" w:rsidR="00BA6006" w:rsidRPr="00B33995" w:rsidRDefault="00BA6006" w:rsidP="00F830FB">
      <w:pPr>
        <w:spacing w:after="120" w:line="276" w:lineRule="auto"/>
        <w:jc w:val="both"/>
        <w:rPr>
          <w:rFonts w:eastAsia="Calibri"/>
          <w:bCs/>
          <w:lang w:eastAsia="en-US"/>
        </w:rPr>
      </w:pPr>
    </w:p>
    <w:p w14:paraId="0663AD15" w14:textId="5C57A21F" w:rsidR="00C44AC1" w:rsidRDefault="00BA6006" w:rsidP="00F830FB">
      <w:pPr>
        <w:spacing w:after="120" w:line="276" w:lineRule="auto"/>
        <w:jc w:val="both"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>References</w:t>
      </w:r>
    </w:p>
    <w:p w14:paraId="48722653" w14:textId="77777777" w:rsidR="00BA6006" w:rsidRPr="00A30033" w:rsidRDefault="00BA6006" w:rsidP="00F830FB">
      <w:pPr>
        <w:spacing w:after="120" w:line="276" w:lineRule="auto"/>
        <w:jc w:val="both"/>
        <w:rPr>
          <w:rFonts w:eastAsia="Calibri"/>
          <w:bCs/>
          <w:lang w:eastAsia="en-US"/>
        </w:rPr>
      </w:pPr>
    </w:p>
    <w:p w14:paraId="5D7BEDA6" w14:textId="60D34979" w:rsidR="00673F6D" w:rsidRPr="00F830FB" w:rsidRDefault="00673F6D" w:rsidP="00F830FB">
      <w:pPr>
        <w:spacing w:after="120" w:line="276" w:lineRule="auto"/>
        <w:jc w:val="both"/>
        <w:rPr>
          <w:rFonts w:eastAsia="Calibri"/>
          <w:b/>
          <w:u w:val="single" w:color="000000" w:themeColor="text1"/>
          <w:lang w:eastAsia="en-US"/>
        </w:rPr>
      </w:pPr>
      <w:r w:rsidRPr="00F830FB">
        <w:rPr>
          <w:rFonts w:eastAsia="Calibri"/>
          <w:b/>
          <w:u w:val="single" w:color="000000" w:themeColor="text1"/>
          <w:lang w:eastAsia="en-US"/>
        </w:rPr>
        <w:t>N</w:t>
      </w:r>
      <w:r w:rsidR="00F830FB" w:rsidRPr="00F830FB">
        <w:rPr>
          <w:rFonts w:eastAsia="Calibri"/>
          <w:b/>
          <w:u w:val="single" w:color="000000" w:themeColor="text1"/>
          <w:lang w:eastAsia="en-US"/>
        </w:rPr>
        <w:t>ote</w:t>
      </w:r>
      <w:r w:rsidR="00F830FB">
        <w:rPr>
          <w:rFonts w:eastAsia="Calibri"/>
          <w:b/>
          <w:u w:val="single" w:color="000000" w:themeColor="text1"/>
          <w:lang w:eastAsia="en-US"/>
        </w:rPr>
        <w:t>:</w:t>
      </w:r>
    </w:p>
    <w:p w14:paraId="41C84325" w14:textId="0F428CE0" w:rsidR="00F830FB" w:rsidRPr="00F830FB" w:rsidRDefault="00F830FB" w:rsidP="00F830FB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830FB">
        <w:rPr>
          <w:rFonts w:eastAsia="Calibri"/>
          <w:bCs/>
          <w:lang w:eastAsia="en-US"/>
        </w:rPr>
        <w:t xml:space="preserve">In case of several authors, the presenting author should be </w:t>
      </w:r>
      <w:r w:rsidRPr="00F830FB">
        <w:rPr>
          <w:rFonts w:eastAsia="Calibri"/>
          <w:bCs/>
          <w:u w:val="single" w:color="000000" w:themeColor="text1"/>
          <w:lang w:eastAsia="en-US"/>
        </w:rPr>
        <w:t>underlined</w:t>
      </w:r>
      <w:r w:rsidRPr="00F830FB">
        <w:rPr>
          <w:rFonts w:eastAsia="Calibri"/>
          <w:bCs/>
          <w:lang w:eastAsia="en-US"/>
        </w:rPr>
        <w:t>.</w:t>
      </w:r>
    </w:p>
    <w:p w14:paraId="5E3AAAE1" w14:textId="5A07FD67" w:rsidR="00673F6D" w:rsidRPr="00A30033" w:rsidRDefault="00B33995" w:rsidP="00C44AC1">
      <w:pPr>
        <w:spacing w:after="200" w:line="276" w:lineRule="auto"/>
        <w:jc w:val="both"/>
        <w:rPr>
          <w:rFonts w:eastAsia="Calibri"/>
          <w:bCs/>
          <w:lang w:eastAsia="en-US"/>
        </w:rPr>
      </w:pPr>
      <w:r w:rsidRPr="00A30033">
        <w:rPr>
          <w:rFonts w:eastAsia="Calibri"/>
          <w:bCs/>
          <w:lang w:eastAsia="en-US"/>
        </w:rPr>
        <w:t>Adding references or figures is optional, but the criterion of keeping the abstract to one page should be respected.</w:t>
      </w:r>
    </w:p>
    <w:sectPr w:rsidR="00673F6D" w:rsidRPr="00A30033" w:rsidSect="00A35C36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555FED" w14:textId="77777777" w:rsidR="006371C8" w:rsidRDefault="006371C8" w:rsidP="00871B3D">
      <w:r>
        <w:separator/>
      </w:r>
    </w:p>
  </w:endnote>
  <w:endnote w:type="continuationSeparator" w:id="0">
    <w:p w14:paraId="3D1D9281" w14:textId="77777777" w:rsidR="006371C8" w:rsidRDefault="006371C8" w:rsidP="00871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042E0" w14:textId="77777777" w:rsidR="006371C8" w:rsidRDefault="006371C8" w:rsidP="00871B3D">
      <w:r>
        <w:separator/>
      </w:r>
    </w:p>
  </w:footnote>
  <w:footnote w:type="continuationSeparator" w:id="0">
    <w:p w14:paraId="26D47504" w14:textId="77777777" w:rsidR="006371C8" w:rsidRDefault="006371C8" w:rsidP="00871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AD9F0" w14:textId="77777777" w:rsidR="00871B3D" w:rsidRPr="00871B3D" w:rsidRDefault="00871B3D" w:rsidP="00871B3D">
    <w:pPr>
      <w:pStyle w:val="Encabezado"/>
      <w:jc w:val="right"/>
      <w:rPr>
        <w:sz w:val="16"/>
        <w:szCs w:val="16"/>
      </w:rPr>
    </w:pPr>
    <w:r w:rsidRPr="00871B3D">
      <w:rPr>
        <w:sz w:val="16"/>
        <w:szCs w:val="16"/>
      </w:rPr>
      <w:t>CM3 - Transport 2025</w:t>
    </w:r>
  </w:p>
  <w:p w14:paraId="74079697" w14:textId="47EDB580" w:rsidR="00871B3D" w:rsidRPr="00871B3D" w:rsidRDefault="00871B3D" w:rsidP="00A35C36">
    <w:pPr>
      <w:pStyle w:val="Encabezado"/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E55D2" w14:textId="77777777" w:rsidR="00A35C36" w:rsidRPr="00871B3D" w:rsidRDefault="00A35C36" w:rsidP="00A35C36">
    <w:pPr>
      <w:pStyle w:val="Encabezado"/>
      <w:jc w:val="right"/>
      <w:rPr>
        <w:sz w:val="16"/>
        <w:szCs w:val="16"/>
      </w:rPr>
    </w:pPr>
    <w:r w:rsidRPr="00871B3D">
      <w:rPr>
        <w:sz w:val="16"/>
        <w:szCs w:val="16"/>
      </w:rPr>
      <w:t>CM3 - Transport 2025</w:t>
    </w:r>
  </w:p>
  <w:p w14:paraId="2FAF3ED1" w14:textId="10F87225" w:rsidR="00A35C36" w:rsidRPr="00871B3D" w:rsidRDefault="008F1EF9" w:rsidP="00A35C36">
    <w:pPr>
      <w:pStyle w:val="Encabezado"/>
      <w:jc w:val="right"/>
      <w:rPr>
        <w:sz w:val="16"/>
        <w:szCs w:val="16"/>
      </w:rPr>
    </w:pPr>
    <w:r>
      <w:rPr>
        <w:sz w:val="16"/>
        <w:szCs w:val="16"/>
      </w:rPr>
      <w:t>6</w:t>
    </w:r>
    <w:r w:rsidRPr="008F1EF9">
      <w:rPr>
        <w:sz w:val="16"/>
        <w:szCs w:val="16"/>
        <w:vertAlign w:val="superscript"/>
      </w:rPr>
      <w:t>th</w:t>
    </w:r>
    <w:r>
      <w:rPr>
        <w:sz w:val="16"/>
        <w:szCs w:val="16"/>
      </w:rPr>
      <w:t xml:space="preserve"> </w:t>
    </w:r>
    <w:r w:rsidR="00A35C36" w:rsidRPr="00871B3D">
      <w:rPr>
        <w:sz w:val="16"/>
        <w:szCs w:val="16"/>
      </w:rPr>
      <w:t>ECCOMAS Thematic Conference on</w:t>
    </w:r>
  </w:p>
  <w:p w14:paraId="7109B67C" w14:textId="77777777" w:rsidR="00A35C36" w:rsidRPr="00871B3D" w:rsidRDefault="00A35C36" w:rsidP="00A35C36">
    <w:pPr>
      <w:pStyle w:val="Encabezado"/>
      <w:jc w:val="right"/>
      <w:rPr>
        <w:sz w:val="16"/>
        <w:szCs w:val="16"/>
      </w:rPr>
    </w:pPr>
    <w:r w:rsidRPr="00871B3D">
      <w:rPr>
        <w:sz w:val="16"/>
        <w:szCs w:val="16"/>
      </w:rPr>
      <w:t>Technologies for Smart and Sustainable Transport Systems</w:t>
    </w:r>
  </w:p>
  <w:p w14:paraId="1CAA95BB" w14:textId="64FAC0F4" w:rsidR="00A35C36" w:rsidRPr="00871B3D" w:rsidRDefault="00A35C36" w:rsidP="00A35C36">
    <w:pPr>
      <w:pStyle w:val="Encabezado"/>
      <w:jc w:val="right"/>
      <w:rPr>
        <w:sz w:val="16"/>
        <w:szCs w:val="16"/>
      </w:rPr>
    </w:pPr>
    <w:r w:rsidRPr="00871B3D">
      <w:rPr>
        <w:sz w:val="16"/>
        <w:szCs w:val="16"/>
      </w:rPr>
      <w:t>24</w:t>
    </w:r>
    <w:r w:rsidR="00F830FB">
      <w:rPr>
        <w:sz w:val="16"/>
        <w:szCs w:val="16"/>
      </w:rPr>
      <w:t xml:space="preserve"> – </w:t>
    </w:r>
    <w:r w:rsidRPr="00871B3D">
      <w:rPr>
        <w:sz w:val="16"/>
        <w:szCs w:val="16"/>
      </w:rPr>
      <w:t>26 September 2025, Trieste</w:t>
    </w:r>
    <w:r w:rsidR="00F830FB">
      <w:rPr>
        <w:sz w:val="16"/>
        <w:szCs w:val="16"/>
      </w:rPr>
      <w:t>/ Ita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DC0DB3"/>
    <w:multiLevelType w:val="hybridMultilevel"/>
    <w:tmpl w:val="183C303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xsDQwNDCzMLS0NLdQ0lEKTi0uzszPAykwqgUAbRwV3CwAAAA="/>
  </w:docVars>
  <w:rsids>
    <w:rsidRoot w:val="00750E85"/>
    <w:rsid w:val="00037248"/>
    <w:rsid w:val="000622D1"/>
    <w:rsid w:val="00081212"/>
    <w:rsid w:val="000F1883"/>
    <w:rsid w:val="00194385"/>
    <w:rsid w:val="001A2DC0"/>
    <w:rsid w:val="00242D10"/>
    <w:rsid w:val="002C6474"/>
    <w:rsid w:val="0047753B"/>
    <w:rsid w:val="00477B00"/>
    <w:rsid w:val="004F6A19"/>
    <w:rsid w:val="00595E78"/>
    <w:rsid w:val="005D4D1C"/>
    <w:rsid w:val="006365B0"/>
    <w:rsid w:val="006371C8"/>
    <w:rsid w:val="00643BF5"/>
    <w:rsid w:val="00673F6D"/>
    <w:rsid w:val="0068728C"/>
    <w:rsid w:val="006B7A6D"/>
    <w:rsid w:val="007341E5"/>
    <w:rsid w:val="00750E85"/>
    <w:rsid w:val="007A0F6E"/>
    <w:rsid w:val="007E48FC"/>
    <w:rsid w:val="00817090"/>
    <w:rsid w:val="00856B25"/>
    <w:rsid w:val="00871B3D"/>
    <w:rsid w:val="008F1EF9"/>
    <w:rsid w:val="00900814"/>
    <w:rsid w:val="00916328"/>
    <w:rsid w:val="00935B70"/>
    <w:rsid w:val="009B6A44"/>
    <w:rsid w:val="00A30033"/>
    <w:rsid w:val="00A35C36"/>
    <w:rsid w:val="00A92FF8"/>
    <w:rsid w:val="00B33995"/>
    <w:rsid w:val="00BA6006"/>
    <w:rsid w:val="00BC12DF"/>
    <w:rsid w:val="00BE0EFA"/>
    <w:rsid w:val="00BF3B4B"/>
    <w:rsid w:val="00C44AC1"/>
    <w:rsid w:val="00C80C2C"/>
    <w:rsid w:val="00E34AB9"/>
    <w:rsid w:val="00EA5A7F"/>
    <w:rsid w:val="00F830FB"/>
    <w:rsid w:val="00FB3868"/>
    <w:rsid w:val="00FD13F1"/>
    <w:rsid w:val="00FF5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7CD99"/>
  <w15:chartTrackingRefBased/>
  <w15:docId w15:val="{3C8DA77E-863B-4389-BCFB-6AABF0E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E85"/>
    <w:pPr>
      <w:spacing w:after="0" w:line="240" w:lineRule="auto"/>
    </w:pPr>
    <w:rPr>
      <w:rFonts w:ascii="Times New Roman" w:eastAsia="SimSun" w:hAnsi="Times New Roman" w:cs="Times New Roman"/>
      <w:kern w:val="0"/>
      <w:sz w:val="24"/>
      <w:szCs w:val="24"/>
      <w:lang w:val="en-US" w:eastAsia="zh-CN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750E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50E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50E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50E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50E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50E8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50E8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50E8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50E8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50E8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50E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50E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50E8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50E8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50E8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50E8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50E8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50E8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750E8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50E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750E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750E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750E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750E8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750E8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750E8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50E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50E8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750E85"/>
    <w:rPr>
      <w:b/>
      <w:bCs/>
      <w:smallCaps/>
      <w:color w:val="0F4761" w:themeColor="accent1" w:themeShade="BF"/>
      <w:spacing w:val="5"/>
    </w:rPr>
  </w:style>
  <w:style w:type="paragraph" w:customStyle="1" w:styleId="Title1">
    <w:name w:val="Title1"/>
    <w:basedOn w:val="Normal"/>
    <w:rsid w:val="00750E85"/>
    <w:pPr>
      <w:spacing w:before="1160"/>
      <w:jc w:val="center"/>
    </w:pPr>
    <w:rPr>
      <w:rFonts w:eastAsia="Times New Roman"/>
      <w:b/>
      <w:caps/>
      <w:sz w:val="28"/>
      <w:lang w:eastAsia="en-US"/>
    </w:rPr>
  </w:style>
  <w:style w:type="paragraph" w:customStyle="1" w:styleId="Author">
    <w:name w:val="Author"/>
    <w:basedOn w:val="Normal"/>
    <w:rsid w:val="00750E85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rsid w:val="00750E85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rsid w:val="00750E85"/>
    <w:pPr>
      <w:spacing w:before="60"/>
      <w:contextualSpacing/>
      <w:jc w:val="right"/>
    </w:pPr>
    <w:rPr>
      <w:sz w:val="16"/>
    </w:rPr>
  </w:style>
  <w:style w:type="paragraph" w:customStyle="1" w:styleId="Abstract">
    <w:name w:val="Abstract"/>
    <w:basedOn w:val="Normal"/>
    <w:rsid w:val="00750E85"/>
    <w:pPr>
      <w:spacing w:before="240"/>
      <w:jc w:val="both"/>
    </w:pPr>
    <w:rPr>
      <w:i/>
    </w:rPr>
  </w:style>
  <w:style w:type="character" w:customStyle="1" w:styleId="MTEquationSection">
    <w:name w:val="MTEquationSection"/>
    <w:rsid w:val="00750E85"/>
    <w:rPr>
      <w:vanish/>
      <w:color w:val="FF0000"/>
    </w:rPr>
  </w:style>
  <w:style w:type="paragraph" w:styleId="Encabezado">
    <w:name w:val="header"/>
    <w:basedOn w:val="Normal"/>
    <w:link w:val="EncabezadoCar"/>
    <w:uiPriority w:val="99"/>
    <w:unhideWhenUsed/>
    <w:rsid w:val="00871B3D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71B3D"/>
    <w:rPr>
      <w:rFonts w:ascii="Times New Roman" w:eastAsia="SimSun" w:hAnsi="Times New Roman" w:cs="Times New Roman"/>
      <w:kern w:val="0"/>
      <w:sz w:val="24"/>
      <w:szCs w:val="24"/>
      <w:lang w:val="en-US" w:eastAsia="zh-CN"/>
      <w14:ligatures w14:val="none"/>
    </w:rPr>
  </w:style>
  <w:style w:type="paragraph" w:styleId="Piedepgina">
    <w:name w:val="footer"/>
    <w:basedOn w:val="Normal"/>
    <w:link w:val="PiedepginaCar"/>
    <w:uiPriority w:val="99"/>
    <w:unhideWhenUsed/>
    <w:rsid w:val="00871B3D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71B3D"/>
    <w:rPr>
      <w:rFonts w:ascii="Times New Roman" w:eastAsia="SimSun" w:hAnsi="Times New Roman" w:cs="Times New Roman"/>
      <w:kern w:val="0"/>
      <w:sz w:val="24"/>
      <w:szCs w:val="24"/>
      <w:lang w:val="en-US" w:eastAsia="zh-CN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6B7A6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B7A6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7A6D"/>
    <w:rPr>
      <w:rFonts w:ascii="Times New Roman" w:eastAsia="SimSun" w:hAnsi="Times New Roman" w:cs="Times New Roman"/>
      <w:kern w:val="0"/>
      <w:sz w:val="20"/>
      <w:szCs w:val="20"/>
      <w:lang w:val="en-US" w:eastAsia="zh-CN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7A6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7A6D"/>
    <w:rPr>
      <w:rFonts w:ascii="Times New Roman" w:eastAsia="SimSun" w:hAnsi="Times New Roman" w:cs="Times New Roman"/>
      <w:b/>
      <w:bCs/>
      <w:kern w:val="0"/>
      <w:sz w:val="20"/>
      <w:szCs w:val="20"/>
      <w:lang w:val="en-US"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Quagliarella@cira.it</dc:creator>
  <cp:keywords/>
  <dc:description/>
  <cp:lastModifiedBy>Sergi Gumà</cp:lastModifiedBy>
  <cp:revision>2</cp:revision>
  <dcterms:created xsi:type="dcterms:W3CDTF">2025-05-14T12:41:00Z</dcterms:created>
  <dcterms:modified xsi:type="dcterms:W3CDTF">2025-05-14T12:41:00Z</dcterms:modified>
</cp:coreProperties>
</file>